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nvironmental Engineer Intern</w:t>
      </w:r>
    </w:p>
    <w:bookmarkEnd w:id="20"/>
    <w:p>
      <w:pPr>
        <w:pStyle w:val="BodyText"/>
      </w:pPr>
      <w:r>
        <w:t xml:space="preserve">Hiring Manager</w:t>
      </w:r>
      <w:r>
        <w:br/>
      </w:r>
      <w:r>
        <w:t xml:space="preserve">[Company Name]</w:t>
      </w:r>
      <w:r>
        <w:br/>
      </w:r>
      <w:r>
        <w:t xml:space="preserve">[Company Address]</w:t>
      </w:r>
      <w:r>
        <w:br/>
      </w:r>
      <w:r>
        <w:t xml:space="preserve">Lagos, Nigeria</w:t>
      </w:r>
    </w:p>
    <w:p>
      <w:pPr>
        <w:pStyle w:val="BodyText"/>
      </w:pPr>
      <w:r>
        <w:t xml:space="preserve">Dear Hiring Manager,</w:t>
      </w:r>
    </w:p>
    <w:p>
      <w:pPr>
        <w:pStyle w:val="BodyText"/>
      </w:pPr>
      <w:r>
        <w:t xml:space="preserve">I am writing with profound enthusiasm to submit my Internship Application Letter for the Environmental Engineer Intern position at your esteemed organization in Nigeria Lagos. As a final-year Environmental Engineering student at the University of Lagos, I have meticulously prepared myself to contribute meaningfully to sustainable environmental solutions in one of Africa's most dynamic and ecologically complex urban centers. My academic journey, coupled with hands-on experiences addressing Lagos' unique environmental challenges, has solidified my commitment to advancing green engineering practices within Nigeria's rapidly evolving infrastructure landscape.</w:t>
      </w:r>
    </w:p>
    <w:p>
      <w:pPr>
        <w:pStyle w:val="BodyText"/>
      </w:pPr>
      <w:r>
        <w:t xml:space="preserve">The pressing environmental issues confronting Nigeria Lagos demand innovative engineering solutions—ranging from coastal erosion along the Atlantic shoreline to waste management crises in densely populated neighborhoods like Agege and Mushin. During my coursework at the University of Lagos, I specialized in urban hydrology, wastewater treatment systems, and climate resilience planning. My capstone project on "Integrated Flood Management Systems for Low-Income Settlements in Lagos" required fieldwork across Makoko waterways and Apapa industrial zones. This project directly engaged with community stakeholders to analyze drainage deficiencies exacerbated by the city's 2% annual sea-level rise, developing low-cost permeable pavement designs that reduced localized flooding by 40% during monsoon seasons. Such experiences have equipped me with practical insights into Nigeria Lagos' environmental complexities that transcend textbook theory.</w:t>
      </w:r>
    </w:p>
    <w:p>
      <w:pPr>
        <w:pStyle w:val="BodyText"/>
      </w:pPr>
      <w:r>
        <w:t xml:space="preserve">My technical proficiency aligns precisely with the requirements of an Environmental Engineer in Nigeria Lagos. I am proficient in AutoCAD Civil 3D for site planning, SWMM modeling for stormwater management, and GIS mapping tools essential for analyzing Lagos' topographical challenges. During a field internship with the Lagos State Waste Management Authority (LAWMA), I assisted in monitoring landfill gas emissions at the Olusosun site—applying ISO 14001 standards to assess methane capture efficiency. This experience underscored my understanding that effective environmental engineering in Nigeria must balance regulatory compliance with socio-economic realities, particularly when designing solutions for communities where informal waste pickers form critical parts of the recycling ecosystem.</w:t>
      </w:r>
    </w:p>
    <w:p>
      <w:pPr>
        <w:pStyle w:val="BodyText"/>
      </w:pPr>
      <w:r>
        <w:t xml:space="preserve">What distinguishes my approach is my deep contextual awareness of Lagos' environmental challenges. I have conducted research on how plastic pollution from Lagos' 25 million inhabitants impacts marine biodiversity in the Lagoon, contributing to a university publication titled "Plastic Waste Pathways in Nigerian Coastal Ecosystems." This work involved collaborating with local NGOs like Clean Nigeria Initiative to map waste collection routes and advocate for circular economy models. I recognize that as an Environmental Engineer intern in Nigeria Lagos, my role extends beyond technical execution—it requires cultural intelligence to partner with communities where traditional knowledge complements modern engineering. My fluency in Yoruba also enables me to bridge communication gaps when engaging residents during environmental assessments.</w:t>
      </w:r>
    </w:p>
    <w:p>
      <w:pPr>
        <w:pStyle w:val="BodyText"/>
      </w:pPr>
      <w:r>
        <w:t xml:space="preserve">Your organization's recent projects in developing Lagos' first green corridors along the Lekki-Epe Expressway and implementing solar-powered waste compactors across Ikeja have particularly resonated with me. I am eager to contribute to such initiatives by applying my skills in environmental impact assessment (EIA) and sustainable materials engineering. Specifically, I envision supporting your team in evaluating the carbon footprint of new infrastructure projects against Lagos State's 2050 Net-Zero roadmap—where your work directly advances Nigeria's Nationally Determined Contributions under the Paris Agreement. My academic research on biodegradable alternatives for single-use plastics in Lagos markets could further complement your sustainability goals.</w:t>
      </w:r>
    </w:p>
    <w:p>
      <w:pPr>
        <w:pStyle w:val="BodyText"/>
      </w:pPr>
      <w:r>
        <w:t xml:space="preserve">Beyond technical competencies, I bring a proven commitment to ethical engineering practice. I co-founded "Eco-Lagos Youth," a student group that organized beach cleanups across Victoria Island while training 200+ residents in waste segregation techniques. This initiative demonstrated my ability to mobilize community action—a crucial skill for any Environmental Engineer operating in Nigeria Lagos, where public participation determines the success of environmental interventions. I have also completed the Nigerian Environmental Standards and Regulations Agency (NESREA) certification course, ensuring my understanding of national regulations governing air quality, water discharge, and hazardous waste.</w:t>
      </w:r>
    </w:p>
    <w:p>
      <w:pPr>
        <w:pStyle w:val="BodyText"/>
      </w:pPr>
      <w:r>
        <w:t xml:space="preserve">I am acutely aware that Nigeria Lagos represents both a challenge and opportunity for environmental engineering innovation. The city's infrastructure gaps—from inadequate sewage systems to rising flood risks—demand engineers who understand local constraints while envisioning scalable solutions. My academic training at the University of Lagos, combined with practical exposure to Lagos' environmental landscape, has prepared me to learn rapidly within your team structure. I am particularly drawn to your organization's emphasis on mentoring future engineers, and I seek an internship that will allow me to grow under the guidance of professionals who champion sustainable development in Nigeria's most populous city.</w:t>
      </w:r>
    </w:p>
    <w:p>
      <w:pPr>
        <w:pStyle w:val="BodyText"/>
      </w:pPr>
      <w:r>
        <w:t xml:space="preserve">As an Environmental Engineer Intern in Nigeria Lagos, I aim to contribute not only technical skills but also fresh perspectives grounded in current research. I am confident that my proactive approach to solving real-world problems—evidenced by my project outcomes and community engagement—will enable me to immediately support your team's mission. The opportunity to learn from industry leaders while addressing Lagos' environmental challenges would represent a pivotal step in my career as an engineer dedicated to Nigeria's sustainable future.</w:t>
      </w:r>
    </w:p>
    <w:p>
      <w:pPr>
        <w:pStyle w:val="BodyText"/>
      </w:pPr>
      <w:r>
        <w:t xml:space="preserve">Thank you for considering my Internship Application Letter. I have attached my resume and academic transcripts for your review and welcome the opportunity to discuss how my qualifications align with your organization's environmental initiatives. I am available for an interview at your earliest convenience and can be reached via email at [your.email@example.com] or mobile +234 800 XXXX XXX.</w:t>
      </w:r>
    </w:p>
    <w:p>
      <w:pPr>
        <w:pStyle w:val="BodyText"/>
      </w:pPr>
      <w:r>
        <w:t xml:space="preserve">Sincerely,</w:t>
      </w:r>
    </w:p>
    <w:p>
      <w:pPr>
        <w:pStyle w:val="BodyText"/>
      </w:pPr>
      <w:r>
        <w:t xml:space="preserve">[Your Full Name]</w:t>
      </w:r>
    </w:p>
    <w:p>
      <w:pPr>
        <w:pStyle w:val="BodyText"/>
      </w:pPr>
      <w:r>
        <w:t xml:space="preserve">Environmental Engineering Student, University of Lagos | Lagos, Nig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08:16:05Z</dcterms:created>
  <dcterms:modified xsi:type="dcterms:W3CDTF">2025-12-08T08:16:05Z</dcterms:modified>
</cp:coreProperties>
</file>

<file path=docProps/custom.xml><?xml version="1.0" encoding="utf-8"?>
<Properties xmlns="http://schemas.openxmlformats.org/officeDocument/2006/custom-properties" xmlns:vt="http://schemas.openxmlformats.org/officeDocument/2006/docPropsVTypes"/>
</file>